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7CD51D" w14:textId="77777777" w:rsidR="00F22E2D" w:rsidRDefault="00C51809">
      <w:pPr>
        <w:pStyle w:val="Title"/>
      </w:pPr>
      <w:r>
        <w:t>Numerical Analysis Qualifying Exam — January 9, 2016</w:t>
      </w:r>
    </w:p>
    <w:p w14:paraId="21F2B7FB" w14:textId="77777777" w:rsidR="00F22E2D" w:rsidRDefault="00C51809">
      <w:pPr>
        <w:pStyle w:val="Heading2"/>
      </w:pPr>
      <w:bookmarkStart w:id="0" w:name="instructions"/>
      <w:bookmarkStart w:id="1" w:name="main-content"/>
      <w:r>
        <w:t>Instructions</w:t>
      </w:r>
    </w:p>
    <w:p w14:paraId="7788D1A7" w14:textId="77777777" w:rsidR="00F22E2D" w:rsidRDefault="00C51809">
      <w:pPr>
        <w:pStyle w:val="FirstParagraph"/>
      </w:pPr>
      <w:r>
        <w:t>The following are 8 problems in total. Please start each problem on a separate sheet of paper, write on only one side of the paper, and number each page. The time limit on this exam is three hours.</w:t>
      </w:r>
    </w:p>
    <w:p w14:paraId="56DFD9B8" w14:textId="77777777" w:rsidR="00F22E2D" w:rsidRDefault="00C51809">
      <w:pPr>
        <w:pStyle w:val="Heading2"/>
      </w:pPr>
      <w:bookmarkStart w:id="2" w:name="problems"/>
      <w:bookmarkEnd w:id="0"/>
      <w:r>
        <w:t>Problems</w:t>
      </w:r>
    </w:p>
    <w:p w14:paraId="64B050F7" w14:textId="77777777" w:rsidR="00F22E2D" w:rsidRDefault="00C51809">
      <w:pPr>
        <w:numPr>
          <w:ilvl w:val="0"/>
          <w:numId w:val="2"/>
        </w:numPr>
      </w:pPr>
      <w:r>
        <w:t xml:space="preserve">Use Taylor’s theorem for </w:t>
      </w:r>
      <w:proofErr w:type="gramStart"/>
      <w:r>
        <w:t>a function</w:t>
      </w:r>
      <w:proofErr w:type="gramEnd"/>
      <w:r>
        <w:t xml:space="preserve"> of two variables to carefully derive and state Newton’s method for the numerical solution of the system of two nonlinear equations:</w:t>
      </w:r>
    </w:p>
    <w:p w14:paraId="5B1F0DDD" w14:textId="77777777" w:rsidR="00F22E2D" w:rsidRDefault="00000000"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f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g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.</m:t>
                    </m:r>
                  </m:e>
                </m:mr>
              </m:m>
            </m:e>
          </m:d>
        </m:oMath>
      </m:oMathPara>
    </w:p>
    <w:p w14:paraId="5163B3F9" w14:textId="77777777" w:rsidR="00F22E2D" w:rsidRDefault="00C51809">
      <w:pPr>
        <w:numPr>
          <w:ilvl w:val="0"/>
          <w:numId w:val="1"/>
        </w:numPr>
      </w:pPr>
      <w:r>
        <w:t xml:space="preserve">Give </w:t>
      </w:r>
      <w:proofErr w:type="gramStart"/>
      <w:r>
        <w:t>a sufficient</w:t>
      </w:r>
      <w:proofErr w:type="gramEnd"/>
      <w:r>
        <w:t xml:space="preserve"> condition which ensures that the Newton method converges.</w:t>
      </w:r>
    </w:p>
    <w:p w14:paraId="78FC2561" w14:textId="77777777" w:rsidR="00F22E2D" w:rsidRDefault="00C51809">
      <w:pPr>
        <w:numPr>
          <w:ilvl w:val="0"/>
          <w:numId w:val="2"/>
        </w:numPr>
      </w:pPr>
      <w:r>
        <w:t xml:space="preserve">Let </w:t>
      </w:r>
      <m:oMath>
        <m:r>
          <m:rPr>
            <m:sty m:val="bi"/>
          </m:rPr>
          <w:rPr>
            <w:rFonts w:ascii="Cambria Math" w:hAnsi="Cambria Math"/>
          </w:rPr>
          <m:t>x</m:t>
        </m:r>
      </m:oMath>
      <w:r>
        <w:t xml:space="preserve"> and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acc>
      </m:oMath>
      <w:r>
        <w:t xml:space="preserve"> be the solution of two linear systems: </w:t>
      </w:r>
      <m:oMath>
        <m:r>
          <w:rPr>
            <w:rFonts w:ascii="Cambria Math" w:hAnsi="Cambria Math"/>
          </w:rPr>
          <m:t>A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b</m:t>
        </m:r>
      </m:oMath>
      <w:r>
        <w:t xml:space="preserve"> and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b</m:t>
            </m:r>
          </m:e>
        </m:acc>
      </m:oMath>
      <w:r>
        <w:t>. Show</w:t>
      </w:r>
    </w:p>
    <w:p w14:paraId="7C32F6D7" w14:textId="77777777" w:rsidR="00F22E2D" w:rsidRDefault="00C51809">
      <w:pPr>
        <w:numPr>
          <w:ilvl w:val="1"/>
          <w:numId w:val="3"/>
        </w:numPr>
      </w:pPr>
      <w:r>
        <w:t xml:space="preserve">If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>, then</w:t>
      </w:r>
    </w:p>
    <w:p w14:paraId="4A349901" w14:textId="77777777" w:rsidR="00F22E2D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≤cond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b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den>
          </m:f>
        </m:oMath>
      </m:oMathPara>
    </w:p>
    <w:p w14:paraId="5EDEA1CA" w14:textId="77777777" w:rsidR="00F22E2D" w:rsidRDefault="00C51809">
      <w:pPr>
        <w:numPr>
          <w:ilvl w:val="1"/>
          <w:numId w:val="1"/>
        </w:numPr>
      </w:pPr>
      <w:r>
        <w:t xml:space="preserve">where </w:t>
      </w:r>
      <m:oMath>
        <m:r>
          <m:rPr>
            <m:sty m:val="p"/>
          </m:rPr>
          <w:rPr>
            <w:rFonts w:ascii="Cambria Math" w:hAnsi="Cambria Math"/>
          </w:rPr>
          <m:t>cond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∥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∥</m:t>
        </m:r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e>
        </m:d>
      </m:oMath>
      <w:r>
        <w:t xml:space="preserve"> stands for the condition number of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1DF1A7D7" w14:textId="77777777" w:rsidR="00F22E2D" w:rsidRDefault="00C51809">
      <w:pPr>
        <w:numPr>
          <w:ilvl w:val="1"/>
          <w:numId w:val="3"/>
        </w:numPr>
      </w:pPr>
      <w:r>
        <w:t xml:space="preserve">Consider the case tha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≠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. Show that if </w:t>
      </w:r>
      <m:oMath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⋅∥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-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∥&lt;</m:t>
        </m:r>
        <m:r>
          <w:rPr>
            <w:rFonts w:ascii="Cambria Math" w:hAnsi="Cambria Math"/>
          </w:rPr>
          <m:t>1</m:t>
        </m:r>
      </m:oMath>
      <w:r>
        <w:t>, then</w:t>
      </w:r>
    </w:p>
    <w:p w14:paraId="5AC09455" w14:textId="77777777" w:rsidR="00F22E2D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cond(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∥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</m:acc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∥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∥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∥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∥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</m:acc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∥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∥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∥</m:t>
                      </m:r>
                    </m:den>
                  </m:f>
                </m:e>
              </m:d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cond(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den>
              </m:f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90767AF" w14:textId="77777777" w:rsidR="00F22E2D" w:rsidRDefault="00C51809">
      <w:pPr>
        <w:numPr>
          <w:ilvl w:val="0"/>
          <w:numId w:val="2"/>
        </w:numPr>
      </w:pPr>
      <w:r>
        <w:t xml:space="preserve">Recall that for any nonzero vector </w:t>
      </w:r>
      <m:oMath>
        <m:r>
          <w:rPr>
            <w:rFonts w:ascii="Cambria Math" w:hAnsi="Cambria Math"/>
          </w:rPr>
          <m:t>v</m:t>
        </m:r>
      </m:oMath>
      <w:r>
        <w:t xml:space="preserve"> of siz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v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</w:rPr>
              <m:t>∥</m:t>
            </m:r>
            <m:r>
              <w:rPr>
                <w:rFonts w:ascii="Cambria Math" w:hAnsi="Cambria Math"/>
              </w:rPr>
              <m:t>v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∥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is called a Householder matrix, where </w:t>
      </w:r>
      <m:oMath>
        <m:r>
          <w:rPr>
            <w:rFonts w:ascii="Cambria Math" w:hAnsi="Cambria Math"/>
          </w:rPr>
          <m:t>I</m:t>
        </m:r>
      </m:oMath>
      <w:r>
        <w:t xml:space="preserve"> is th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identity matrix. Show that there exists a sequence of Householder matric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which </w:t>
      </w:r>
      <w:proofErr w:type="gramStart"/>
      <w:r>
        <w:t>converts</w:t>
      </w:r>
      <w:proofErr w:type="gramEnd"/>
      <w:r>
        <w:t xml:space="preserve"> any matrix </w:t>
      </w:r>
      <m:oMath>
        <m:r>
          <w:rPr>
            <w:rFonts w:ascii="Cambria Math" w:hAnsi="Cambria Math"/>
          </w:rPr>
          <m:t>A</m:t>
        </m:r>
      </m:oMath>
      <w:r>
        <w:t xml:space="preserve"> into a lower triangular matrix </w:t>
      </w:r>
      <m:oMath>
        <m:r>
          <w:rPr>
            <w:rFonts w:ascii="Cambria Math" w:hAnsi="Cambria Math"/>
          </w:rPr>
          <m:t>L</m:t>
        </m:r>
      </m:oMath>
      <w:r>
        <w:t xml:space="preserve">, that is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</m:t>
        </m:r>
      </m:oMath>
      <w:r>
        <w:t xml:space="preserve">. (Hint: you may use a </w:t>
      </w:r>
      <m:oMath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4</m:t>
        </m:r>
      </m:oMath>
      <w:r>
        <w:t xml:space="preserve"> matrix to explain how to </w:t>
      </w:r>
      <w:proofErr w:type="gramStart"/>
      <w:r>
        <w:t>do</w:t>
      </w:r>
      <w:proofErr w:type="gramEnd"/>
      <w:r>
        <w:t>.)</w:t>
      </w:r>
    </w:p>
    <w:p w14:paraId="1C216025" w14:textId="77777777" w:rsidR="00F22E2D" w:rsidRDefault="00C51809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continuous function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 The following statements are true or false. If it is true, give some reasons, e.g., quote a well-known theorem. If it is false, give an example.</w:t>
      </w:r>
    </w:p>
    <w:p w14:paraId="47722E6D" w14:textId="77777777" w:rsidR="00F22E2D" w:rsidRDefault="00C51809">
      <w:pPr>
        <w:pStyle w:val="Compact"/>
        <w:numPr>
          <w:ilvl w:val="1"/>
          <w:numId w:val="4"/>
        </w:numPr>
      </w:pPr>
      <w:r>
        <w:lastRenderedPageBreak/>
        <w:t xml:space="preserve">There exists a sequence of polynomial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converges to </w:t>
      </w:r>
      <m:oMath>
        <m:r>
          <w:rPr>
            <w:rFonts w:ascii="Cambria Math" w:hAnsi="Cambria Math"/>
          </w:rPr>
          <m:t>f</m:t>
        </m:r>
      </m:oMath>
      <w:r>
        <w:t xml:space="preserve"> uniformly.</w:t>
      </w:r>
    </w:p>
    <w:p w14:paraId="026BF447" w14:textId="77777777" w:rsidR="00F22E2D" w:rsidRDefault="00C51809">
      <w:pPr>
        <w:pStyle w:val="Compact"/>
        <w:numPr>
          <w:ilvl w:val="1"/>
          <w:numId w:val="4"/>
        </w:numPr>
      </w:pPr>
      <w:r>
        <w:t xml:space="preserve">There exists a sequence of </w:t>
      </w:r>
      <w:proofErr w:type="spellStart"/>
      <w:r>
        <w:t>interpolatory</w:t>
      </w:r>
      <w:proofErr w:type="spellEnd"/>
      <w:r>
        <w:t xml:space="preserve"> polynomial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hich interpolates </w:t>
      </w:r>
      <m:oMath>
        <m:r>
          <w:rPr>
            <w:rFonts w:ascii="Cambria Math" w:hAnsi="Cambria Math"/>
          </w:rPr>
          <m:t>f</m:t>
        </m:r>
      </m:oMath>
      <w:r>
        <w:t xml:space="preserve"> at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 distinct points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bSup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⋯,</m:t>
        </m:r>
        <m:r>
          <w:rPr>
            <w:rFonts w:ascii="Cambria Math" w:hAnsi="Cambria Math"/>
          </w:rPr>
          <m:t>n</m:t>
        </m:r>
      </m:oMath>
      <w:r>
        <w:t xml:space="preserve">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converges to </w:t>
      </w:r>
      <m:oMath>
        <m:r>
          <w:rPr>
            <w:rFonts w:ascii="Cambria Math" w:hAnsi="Cambria Math"/>
          </w:rPr>
          <m:t>f</m:t>
        </m:r>
      </m:oMath>
      <w:r>
        <w:t xml:space="preserve"> uniformly.</w:t>
      </w:r>
    </w:p>
    <w:p w14:paraId="0286F1C2" w14:textId="77777777" w:rsidR="00F22E2D" w:rsidRDefault="00C51809">
      <w:pPr>
        <w:pStyle w:val="Compact"/>
        <w:numPr>
          <w:ilvl w:val="1"/>
          <w:numId w:val="4"/>
        </w:numPr>
      </w:pPr>
      <w:r>
        <w:t xml:space="preserve">Let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/</m:t>
        </m:r>
        <m:r>
          <w:rPr>
            <w:rFonts w:ascii="Cambria Math" w:hAnsi="Cambria Math"/>
          </w:rPr>
          <m:t>n</m:t>
        </m:r>
      </m:oMath>
      <w:r>
        <w:t xml:space="preserve">,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⋯,</m:t>
        </m:r>
        <m:r>
          <w:rPr>
            <w:rFonts w:ascii="Cambria Math" w:hAnsi="Cambria Math"/>
          </w:rPr>
          <m:t>n</m:t>
        </m:r>
      </m:oMath>
      <w:r>
        <w:t xml:space="preserve">. The interpolatory polynomia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t thes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</m:oMath>
      <w:r>
        <w:t xml:space="preserve">'s converges to </w:t>
      </w:r>
      <m:oMath>
        <m:r>
          <w:rPr>
            <w:rFonts w:ascii="Cambria Math" w:hAnsi="Cambria Math"/>
          </w:rPr>
          <m:t>f</m:t>
        </m:r>
      </m:oMath>
      <w:r>
        <w:t xml:space="preserve"> pointwisely.</w:t>
      </w:r>
    </w:p>
    <w:p w14:paraId="0DF5482B" w14:textId="77777777" w:rsidR="00F22E2D" w:rsidRDefault="00C51809">
      <w:pPr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polynomial in B-form with respect to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Here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n</m:t>
                </m:r>
              </m:num>
              <m:den>
                <m:r>
                  <w:rPr>
                    <w:rFonts w:ascii="Cambria Math" w:hAnsi="Cambria Math"/>
                  </w:rPr>
                  <m:t>i</m:t>
                </m:r>
              </m:den>
            </m:f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i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i</m:t>
            </m:r>
          </m:sup>
        </m:sSup>
      </m:oMath>
      <w:r>
        <w:t xml:space="preserve"> is defined on the interval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Similarly,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ith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n</m:t>
                </m:r>
              </m:num>
              <m:den>
                <m:r>
                  <w:rPr>
                    <w:rFonts w:ascii="Cambria Math" w:hAnsi="Cambria Math"/>
                  </w:rPr>
                  <m:t>i</m:t>
                </m:r>
              </m:den>
            </m:f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i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i</m:t>
            </m:r>
          </m:sup>
        </m:sSup>
      </m:oMath>
      <w:r>
        <w:t xml:space="preserve"> defined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Derive the conditions on their coefficient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that ensure</w:t>
      </w:r>
    </w:p>
    <w:p w14:paraId="15DE55F0" w14:textId="77777777" w:rsidR="00F22E2D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r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r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r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r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  </m:t>
          </m:r>
          <m:r>
            <m:rPr>
              <m:sty m:val="p"/>
            </m:rPr>
            <w:rPr>
              <w:rFonts w:ascii="Cambria Math" w:hAnsi="Cambria Math"/>
            </w:rPr>
            <m:t>∀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</m:t>
          </m:r>
        </m:oMath>
      </m:oMathPara>
    </w:p>
    <w:p w14:paraId="0D938C82" w14:textId="77777777" w:rsidR="00F22E2D" w:rsidRDefault="00C51809">
      <w:pPr>
        <w:numPr>
          <w:ilvl w:val="0"/>
          <w:numId w:val="2"/>
        </w:numPr>
      </w:pPr>
      <w:r>
        <w:t xml:space="preserve">Find an approximation for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∂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f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∂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f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using the following four function evaluations: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 which form the three corners and the center of an equilateral triangle as shown below. Note that the points A, B, C and D correspond to the locations of these given function values, respectively.</w:t>
      </w:r>
    </w:p>
    <w:p w14:paraId="708220F9" w14:textId="77777777" w:rsidR="00F22E2D" w:rsidRDefault="00C51809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228D5BE" wp14:editId="7426200D">
            <wp:extent cx="2616702" cy="1868170"/>
            <wp:effectExtent l="0" t="0" r="0" b="0"/>
            <wp:docPr id="12" name="Picture" descr="Diagram for Problem 6. Point A is the center interior point. Point B lies directly above A on a vertical dashed line, with distance 2h from A to B. Points C and D lie below A to the left and right, forming with B an equilateral triangle BCD. The segments from A to C and from A to D are each labeled 2h. The base segment from C to D is horizontal. The four sampled function values are located at A, B, C, and 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" descr="Numerical%20Analysis%20%5BSpring%202016%5D_assets/img_001_0895827199d3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305" cy="188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7DE9F" w14:textId="77777777" w:rsidR="00F22E2D" w:rsidRDefault="00C51809">
      <w:pPr>
        <w:pStyle w:val="ImageCaption"/>
        <w:numPr>
          <w:ilvl w:val="0"/>
          <w:numId w:val="1"/>
        </w:numPr>
      </w:pPr>
      <w:r>
        <w:t>Figure for Problem 6.</w:t>
      </w:r>
    </w:p>
    <w:p w14:paraId="39644C42" w14:textId="77777777" w:rsidR="00F22E2D" w:rsidRDefault="00C51809">
      <w:pPr>
        <w:numPr>
          <w:ilvl w:val="0"/>
          <w:numId w:val="2"/>
        </w:numPr>
      </w:pPr>
      <w:r>
        <w:t xml:space="preserve">Show that when the composite trapezoid rule is applied to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b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</m:e>
        </m:nary>
        <m:r>
          <w:rPr>
            <w:rFonts w:ascii="Cambria Math" w:hAnsi="Cambria Math"/>
          </w:rPr>
          <m:t> dx</m:t>
        </m:r>
      </m:oMath>
      <w:r>
        <w:t xml:space="preserve"> using equally spaced points, the relative error is exactly</w:t>
      </w:r>
    </w:p>
    <w:p w14:paraId="57CE594A" w14:textId="77777777" w:rsidR="00F22E2D" w:rsidRDefault="00C51809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h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h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h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14:paraId="22445981" w14:textId="77777777" w:rsidR="00F22E2D" w:rsidRDefault="00C51809">
      <w:pPr>
        <w:numPr>
          <w:ilvl w:val="0"/>
          <w:numId w:val="2"/>
        </w:numPr>
      </w:pPr>
      <w:r>
        <w:t xml:space="preserve">Derive the general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m:rPr>
                <m:nor/>
              </m:rPr>
              <m:t>nd</m:t>
            </m:r>
          </m:sup>
        </m:sSup>
      </m:oMath>
      <w:r>
        <w:t xml:space="preserve"> order Runge-</w:t>
      </w:r>
      <w:proofErr w:type="spellStart"/>
      <w:r>
        <w:t>Kutta</w:t>
      </w:r>
      <w:proofErr w:type="spellEnd"/>
      <w:r>
        <w:t xml:space="preserve"> method for numerical solution of ODE, where </w:t>
      </w:r>
      <m:oMath>
        <m:r>
          <w:rPr>
            <w:rFonts w:ascii="Cambria Math" w:hAnsi="Cambria Math"/>
          </w:rPr>
          <m:t>α</m:t>
        </m:r>
      </m:oMath>
      <w:r>
        <w:t xml:space="preserve"> is a variable:</w:t>
      </w:r>
    </w:p>
    <w:p w14:paraId="332A79BD" w14:textId="77777777" w:rsidR="00F22E2D" w:rsidRDefault="00000000">
      <w:pPr>
        <w:pStyle w:val="Compact"/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h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)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h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αh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+</m:t>
                  </m:r>
                  <m:r>
                    <w:rPr>
                      <w:rFonts w:ascii="Cambria Math" w:hAnsi="Cambria Math"/>
                    </w:rPr>
                    <m:t>α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r>
                <w:rPr>
                  <w:rFonts w:ascii="Cambria Math" w:hAnsi="Cambria Math"/>
                </w:rPr>
                <m:t>A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eqArr>
        </m:oMath>
      </m:oMathPara>
    </w:p>
    <w:p w14:paraId="7F8D1342" w14:textId="77777777" w:rsidR="00F22E2D" w:rsidRDefault="00C51809">
      <w:pPr>
        <w:numPr>
          <w:ilvl w:val="0"/>
          <w:numId w:val="1"/>
        </w:numPr>
      </w:pPr>
      <w:r>
        <w:t xml:space="preserve">In other words, express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in terms of </w:t>
      </w:r>
      <m:oMath>
        <m:r>
          <w:rPr>
            <w:rFonts w:ascii="Cambria Math" w:hAnsi="Cambria Math"/>
          </w:rPr>
          <m:t>α</m:t>
        </m:r>
      </m:oMath>
      <w:r>
        <w:t>.</w:t>
      </w:r>
      <w:bookmarkEnd w:id="1"/>
      <w:bookmarkEnd w:id="2"/>
    </w:p>
    <w:sectPr w:rsidR="00F22E2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874A60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5E24F6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401"/>
    <w:multiLevelType w:val="multilevel"/>
    <w:tmpl w:val="7D5472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701"/>
    <w:multiLevelType w:val="multilevel"/>
    <w:tmpl w:val="D88C2B3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295066216">
    <w:abstractNumId w:val="0"/>
  </w:num>
  <w:num w:numId="2" w16cid:durableId="8746590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3247505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891480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22E2D"/>
    <w:rsid w:val="00171AC5"/>
    <w:rsid w:val="002C4237"/>
    <w:rsid w:val="00360E47"/>
    <w:rsid w:val="00377869"/>
    <w:rsid w:val="005447AD"/>
    <w:rsid w:val="00C51809"/>
    <w:rsid w:val="00D46DA6"/>
    <w:rsid w:val="00E23070"/>
    <w:rsid w:val="00F22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ECB066"/>
  <w15:docId w15:val="{91428068-8128-446A-A858-217CB2FDA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27</Words>
  <Characters>2322</Characters>
  <Application>Microsoft Office Word</Application>
  <DocSecurity>0</DocSecurity>
  <Lines>52</Lines>
  <Paragraphs>27</Paragraphs>
  <ScaleCrop>false</ScaleCrop>
  <Company/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erical Analysis Qualifying Exam — January 9, 2016</dc:title>
  <dc:creator>Paul Pollack</dc:creator>
  <cp:keywords/>
  <cp:lastModifiedBy>Paul Pollack</cp:lastModifiedBy>
  <cp:revision>5</cp:revision>
  <dcterms:created xsi:type="dcterms:W3CDTF">2026-03-28T17:01:00Z</dcterms:created>
  <dcterms:modified xsi:type="dcterms:W3CDTF">2026-04-08T00:3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